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E5ED7A" w14:textId="1420DAE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>cation Development - Spring 2018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219B06E2" w:rsidR="00F93229" w:rsidRPr="00C459AB" w:rsidRDefault="0085717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070848">
              <w:rPr>
                <w:bCs/>
                <w:sz w:val="24"/>
                <w:szCs w:val="24"/>
              </w:rPr>
              <w:t>Khaled Tawfik</w:t>
            </w:r>
          </w:p>
        </w:tc>
      </w:tr>
      <w:tr w:rsidR="00F93229" w14:paraId="5132AE26" w14:textId="77777777" w:rsidTr="003C7F2D">
        <w:tc>
          <w:tcPr>
            <w:tcW w:w="2814" w:type="dxa"/>
          </w:tcPr>
          <w:p w14:paraId="077053E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5363CB6A" w:rsidR="00F93229" w:rsidRPr="00C459AB" w:rsidRDefault="00070848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205567</w:t>
            </w:r>
          </w:p>
        </w:tc>
      </w:tr>
      <w:tr w:rsidR="00F93229" w14:paraId="76B9432C" w14:textId="77777777" w:rsidTr="003C7F2D">
        <w:tc>
          <w:tcPr>
            <w:tcW w:w="2814" w:type="dxa"/>
          </w:tcPr>
          <w:p w14:paraId="204FC53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0A9D2ED5" w:rsidR="00F93229" w:rsidRPr="00C459AB" w:rsidRDefault="00070848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Kg1205567@qu.edu.qa</w:t>
            </w:r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5A6C1FE3" w14:textId="77777777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Follows the HTML 5 pages structure </w:t>
            </w:r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0D5C5A55" w:rsidR="003F3C9F" w:rsidRPr="009E1EB6" w:rsidRDefault="0085717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B37036">
              <w:rPr>
                <w:color w:val="auto"/>
              </w:rPr>
              <w:t>35</w:t>
            </w:r>
          </w:p>
        </w:tc>
        <w:tc>
          <w:tcPr>
            <w:tcW w:w="1440" w:type="dxa"/>
          </w:tcPr>
          <w:p w14:paraId="6C12C66D" w14:textId="1934F490" w:rsidR="003F3C9F" w:rsidRPr="009E1EB6" w:rsidRDefault="0007084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ing 100%</w:t>
            </w:r>
          </w:p>
        </w:tc>
        <w:tc>
          <w:tcPr>
            <w:tcW w:w="3600" w:type="dxa"/>
          </w:tcPr>
          <w:p w14:paraId="27534334" w14:textId="7168BACE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045E241" w14:textId="070DE4AB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580ADEE4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9A09EDF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Timetable page (</w:t>
            </w:r>
            <w:r w:rsidRPr="001B7447">
              <w:rPr>
                <w:b w:val="0"/>
                <w:bCs w:val="0"/>
                <w:color w:val="auto"/>
              </w:rPr>
              <w:t>timetable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14:paraId="21FBB950" w14:textId="0AAADD38" w:rsidR="003F3C9F" w:rsidRPr="003F3C9F" w:rsidRDefault="00B37036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3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510105E8" w14:textId="6BBE0A5C" w:rsidR="003F3C9F" w:rsidRPr="009E1EB6" w:rsidRDefault="00070848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rking 100%</w:t>
            </w:r>
          </w:p>
        </w:tc>
        <w:tc>
          <w:tcPr>
            <w:tcW w:w="3600" w:type="dxa"/>
          </w:tcPr>
          <w:p w14:paraId="2F4C78F0" w14:textId="1E067101" w:rsidR="003F3C9F" w:rsidRPr="009E1EB6" w:rsidRDefault="00857174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720" w:type="dxa"/>
          </w:tcPr>
          <w:p w14:paraId="23C858FE" w14:textId="769ADD5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3F3C9F" w14:paraId="052F6671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7574A1C7" w:rsidR="002E3907" w:rsidRPr="008A16C0" w:rsidRDefault="003F3C9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Registration page (</w:t>
            </w:r>
            <w:r w:rsidRPr="001B7447">
              <w:rPr>
                <w:b w:val="0"/>
                <w:bCs w:val="0"/>
                <w:color w:val="auto"/>
              </w:rPr>
              <w:t>registeration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5B04F80C" w14:textId="3A0E463D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</w:p>
          <w:p w14:paraId="50A96987" w14:textId="08565119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Similar info are categorized together as shown in the figure 2</w:t>
            </w:r>
          </w:p>
          <w:p w14:paraId="2D8BBD0E" w14:textId="77777777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a list of common cities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list of countries with single selection.</w:t>
            </w:r>
          </w:p>
          <w:p w14:paraId="7271CF25" w14:textId="7D4D4C02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Filed are validated  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2B0219F7" w:rsidR="003F3C9F" w:rsidRPr="009E1EB6" w:rsidRDefault="00B37036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35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74A06F25" w:rsidR="003F3C9F" w:rsidRPr="009E1EB6" w:rsidRDefault="00857174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070848">
              <w:t>Working 100%</w:t>
            </w:r>
          </w:p>
        </w:tc>
        <w:tc>
          <w:tcPr>
            <w:tcW w:w="3600" w:type="dxa"/>
          </w:tcPr>
          <w:p w14:paraId="4F4C6682" w14:textId="7829FF56" w:rsidR="003F3C9F" w:rsidRPr="009E1EB6" w:rsidRDefault="003F3C9F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10558E0" w14:textId="6A86A8A5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4539C78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781C90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A2A60F0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5DF7BE94" w14:textId="77777777" w:rsidR="00BD5B70" w:rsidRDefault="00CC38C2" w:rsidP="00655CD6">
      <w:pPr>
        <w:pStyle w:val="Heading2"/>
        <w:numPr>
          <w:ilvl w:val="0"/>
          <w:numId w:val="5"/>
        </w:numPr>
      </w:pPr>
      <w:r>
        <w:lastRenderedPageBreak/>
        <w:t>Testing</w:t>
      </w:r>
      <w:r w:rsidR="001B7447">
        <w:t xml:space="preserve"> evidence</w:t>
      </w:r>
    </w:p>
    <w:p w14:paraId="1D6F256D" w14:textId="5BBC53A9" w:rsidR="00907FA0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Home page</w:t>
      </w:r>
    </w:p>
    <w:p w14:paraId="46A9B5CD" w14:textId="7EF24BA7" w:rsidR="00070848" w:rsidRDefault="00070848" w:rsidP="00070848">
      <w:r>
        <w:rPr>
          <w:noProof/>
        </w:rPr>
        <w:drawing>
          <wp:inline distT="0" distB="0" distL="0" distR="0" wp14:anchorId="304D3CBB" wp14:editId="148CBFF2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0576E" w14:textId="77777777" w:rsidR="00070848" w:rsidRDefault="00070848" w:rsidP="00070848"/>
    <w:p w14:paraId="43170E9F" w14:textId="77777777" w:rsidR="00070848" w:rsidRDefault="00070848" w:rsidP="00070848"/>
    <w:p w14:paraId="6698C6BF" w14:textId="77777777" w:rsidR="00070848" w:rsidRPr="00070848" w:rsidRDefault="00070848" w:rsidP="00070848"/>
    <w:p w14:paraId="0C0D0D47" w14:textId="40B114B9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lastRenderedPageBreak/>
        <w:t xml:space="preserve"> </w:t>
      </w:r>
      <w:r w:rsidR="001B7447" w:rsidRPr="001B7447">
        <w:t>Timetable page</w:t>
      </w:r>
    </w:p>
    <w:p w14:paraId="76AC5D3C" w14:textId="6486C2FD" w:rsidR="00070848" w:rsidRDefault="00070848" w:rsidP="00070848">
      <w:r>
        <w:rPr>
          <w:noProof/>
        </w:rPr>
        <w:drawing>
          <wp:inline distT="0" distB="0" distL="0" distR="0" wp14:anchorId="20F36204" wp14:editId="04D9270C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B9E7A" w14:textId="77777777" w:rsidR="00070848" w:rsidRDefault="00070848" w:rsidP="00070848"/>
    <w:p w14:paraId="4D81BB16" w14:textId="77777777" w:rsidR="00070848" w:rsidRDefault="00070848" w:rsidP="00070848"/>
    <w:p w14:paraId="04F3113D" w14:textId="77777777" w:rsidR="00070848" w:rsidRPr="00070848" w:rsidRDefault="00070848" w:rsidP="00070848"/>
    <w:p w14:paraId="3B655070" w14:textId="3B9C6C35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lastRenderedPageBreak/>
        <w:t xml:space="preserve"> </w:t>
      </w:r>
      <w:r w:rsidR="001B7447" w:rsidRPr="001B7447">
        <w:t>Registration page</w:t>
      </w:r>
    </w:p>
    <w:p w14:paraId="345C1187" w14:textId="1C31FE04" w:rsidR="00070848" w:rsidRDefault="00070848" w:rsidP="00070848">
      <w:r>
        <w:rPr>
          <w:noProof/>
        </w:rPr>
        <w:drawing>
          <wp:inline distT="0" distB="0" distL="0" distR="0" wp14:anchorId="44EA93FA" wp14:editId="4682AC1D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1B5CB" w14:textId="77777777" w:rsidR="00070848" w:rsidRDefault="00070848" w:rsidP="00070848"/>
    <w:p w14:paraId="561F949A" w14:textId="3958F77C" w:rsidR="00070848" w:rsidRPr="00070848" w:rsidRDefault="00070848" w:rsidP="00070848">
      <w:r>
        <w:rPr>
          <w:noProof/>
        </w:rPr>
        <w:drawing>
          <wp:inline distT="0" distB="0" distL="0" distR="0" wp14:anchorId="251B1FFF" wp14:editId="644CC950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70848" w:rsidRPr="00070848" w:rsidSect="00907FA0">
      <w:footerReference w:type="default" r:id="rId1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F24412" w14:textId="77777777" w:rsidR="00324E23" w:rsidRDefault="00324E23" w:rsidP="007D42BF">
      <w:pPr>
        <w:spacing w:after="0" w:line="240" w:lineRule="auto"/>
      </w:pPr>
      <w:r>
        <w:separator/>
      </w:r>
    </w:p>
  </w:endnote>
  <w:endnote w:type="continuationSeparator" w:id="0">
    <w:p w14:paraId="0E9E8A4E" w14:textId="77777777" w:rsidR="00324E23" w:rsidRDefault="00324E2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070848">
          <w:rPr>
            <w:noProof/>
            <w:sz w:val="18"/>
            <w:szCs w:val="18"/>
          </w:rPr>
          <w:t>4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1D73A6" w14:textId="77777777" w:rsidR="00324E23" w:rsidRDefault="00324E23" w:rsidP="007D42BF">
      <w:pPr>
        <w:spacing w:after="0" w:line="240" w:lineRule="auto"/>
      </w:pPr>
      <w:r>
        <w:separator/>
      </w:r>
    </w:p>
  </w:footnote>
  <w:footnote w:type="continuationSeparator" w:id="0">
    <w:p w14:paraId="38019343" w14:textId="77777777" w:rsidR="00324E23" w:rsidRDefault="00324E2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0848"/>
    <w:rsid w:val="00075BE2"/>
    <w:rsid w:val="00082F93"/>
    <w:rsid w:val="000D1D13"/>
    <w:rsid w:val="000E764D"/>
    <w:rsid w:val="000F1DB3"/>
    <w:rsid w:val="00123CEF"/>
    <w:rsid w:val="001B7447"/>
    <w:rsid w:val="001D0F47"/>
    <w:rsid w:val="001E676E"/>
    <w:rsid w:val="00230B4D"/>
    <w:rsid w:val="002E01D2"/>
    <w:rsid w:val="002E3907"/>
    <w:rsid w:val="003110A6"/>
    <w:rsid w:val="00324E23"/>
    <w:rsid w:val="0034257A"/>
    <w:rsid w:val="003466F3"/>
    <w:rsid w:val="003736EE"/>
    <w:rsid w:val="003B7C97"/>
    <w:rsid w:val="003C7D74"/>
    <w:rsid w:val="003F3C9F"/>
    <w:rsid w:val="00445C27"/>
    <w:rsid w:val="00456935"/>
    <w:rsid w:val="00483FF5"/>
    <w:rsid w:val="004C670C"/>
    <w:rsid w:val="004E3D11"/>
    <w:rsid w:val="00546A06"/>
    <w:rsid w:val="00594248"/>
    <w:rsid w:val="00655CD6"/>
    <w:rsid w:val="007642E8"/>
    <w:rsid w:val="00773757"/>
    <w:rsid w:val="007D42BF"/>
    <w:rsid w:val="0082546C"/>
    <w:rsid w:val="00857174"/>
    <w:rsid w:val="00883107"/>
    <w:rsid w:val="008A12EA"/>
    <w:rsid w:val="008A16C0"/>
    <w:rsid w:val="008B435A"/>
    <w:rsid w:val="00907FA0"/>
    <w:rsid w:val="00923D91"/>
    <w:rsid w:val="009E1EB6"/>
    <w:rsid w:val="00A62FE3"/>
    <w:rsid w:val="00AB46FB"/>
    <w:rsid w:val="00AD0A31"/>
    <w:rsid w:val="00B11B81"/>
    <w:rsid w:val="00B34D52"/>
    <w:rsid w:val="00B37036"/>
    <w:rsid w:val="00B8118E"/>
    <w:rsid w:val="00BD5B70"/>
    <w:rsid w:val="00C42BF4"/>
    <w:rsid w:val="00CB2566"/>
    <w:rsid w:val="00CC38C2"/>
    <w:rsid w:val="00CD6CBC"/>
    <w:rsid w:val="00D40C39"/>
    <w:rsid w:val="00D47A71"/>
    <w:rsid w:val="00EF5FA0"/>
    <w:rsid w:val="00F25691"/>
    <w:rsid w:val="00F713A4"/>
    <w:rsid w:val="00F77A6E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017B7-6611-463A-A57D-9D1F48C81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khaled tawfik</cp:lastModifiedBy>
  <cp:revision>4</cp:revision>
  <dcterms:created xsi:type="dcterms:W3CDTF">2018-02-21T22:04:00Z</dcterms:created>
  <dcterms:modified xsi:type="dcterms:W3CDTF">2018-02-26T21:16:00Z</dcterms:modified>
</cp:coreProperties>
</file>